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C93E9" w14:textId="77777777" w:rsidR="007D3601" w:rsidRPr="00BD524E" w:rsidRDefault="007D3601" w:rsidP="007D3601">
      <w:pPr>
        <w:pStyle w:val="Header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Agenda</w:t>
      </w:r>
    </w:p>
    <w:p w14:paraId="0E731229" w14:textId="77777777" w:rsidR="007D3601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  <w:bookmarkStart w:id="0" w:name="_Hlk7766793"/>
    </w:p>
    <w:p w14:paraId="6F8C716E" w14:textId="77777777" w:rsidR="007D3601" w:rsidRPr="00B60BEA" w:rsidRDefault="007D3601" w:rsidP="00BB77E9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00B60BEA">
        <w:rPr>
          <w:rFonts w:ascii="Calibri" w:eastAsia="Calibri" w:hAnsi="Calibri" w:cs="Calibri"/>
          <w:b/>
          <w:bCs/>
          <w:sz w:val="28"/>
          <w:szCs w:val="28"/>
        </w:rPr>
        <w:t>OCCA Executive Committee</w:t>
      </w:r>
    </w:p>
    <w:bookmarkEnd w:id="0"/>
    <w:p w14:paraId="79E86E30" w14:textId="59889B75" w:rsidR="007D3601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 xml:space="preserve">Wednesday, </w:t>
      </w:r>
      <w:r w:rsidR="00A326C9">
        <w:rPr>
          <w:rFonts w:ascii="Calibri" w:eastAsia="Calibri" w:hAnsi="Calibri" w:cs="Calibri"/>
          <w:b/>
          <w:bCs/>
          <w:sz w:val="28"/>
          <w:szCs w:val="28"/>
        </w:rPr>
        <w:t>February 2, 2022</w:t>
      </w:r>
    </w:p>
    <w:p w14:paraId="64D8108F" w14:textId="37ED6461" w:rsidR="007D3601" w:rsidRPr="00B60BEA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8:30 -9:30 AM (PST)| 9:30 – 10:30 AM (MST)</w:t>
      </w:r>
    </w:p>
    <w:p w14:paraId="50003828" w14:textId="77777777" w:rsidR="007D3601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0199CB8C" w14:textId="77777777" w:rsidR="00A326C9" w:rsidRDefault="00A326C9" w:rsidP="00A326C9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 xml:space="preserve">Zoom Conference </w:t>
      </w:r>
    </w:p>
    <w:p w14:paraId="04227CA0" w14:textId="77777777" w:rsidR="00A326C9" w:rsidRDefault="00117CFF" w:rsidP="00A326C9">
      <w:pPr>
        <w:pStyle w:val="Body"/>
        <w:jc w:val="center"/>
        <w:rPr>
          <w:rFonts w:asciiTheme="minorHAnsi" w:hAnsiTheme="minorHAnsi" w:cstheme="minorHAnsi"/>
        </w:rPr>
      </w:pPr>
      <w:hyperlink r:id="rId8" w:history="1">
        <w:r w:rsidR="00A326C9">
          <w:rPr>
            <w:rStyle w:val="Hyperlink"/>
            <w:rFonts w:asciiTheme="minorHAnsi" w:hAnsiTheme="minorHAnsi" w:cstheme="minorHAnsi"/>
          </w:rPr>
          <w:t>https://bluecc.zoom.us/j/99595773200</w:t>
        </w:r>
      </w:hyperlink>
      <w:r w:rsidR="00A326C9">
        <w:rPr>
          <w:rFonts w:asciiTheme="minorHAnsi" w:hAnsiTheme="minorHAnsi" w:cstheme="minorHAnsi"/>
        </w:rPr>
        <w:t xml:space="preserve"> \\ One </w:t>
      </w:r>
      <w:proofErr w:type="gramStart"/>
      <w:r w:rsidR="00A326C9">
        <w:rPr>
          <w:rFonts w:asciiTheme="minorHAnsi" w:hAnsiTheme="minorHAnsi" w:cstheme="minorHAnsi"/>
        </w:rPr>
        <w:t>Tap  +</w:t>
      </w:r>
      <w:proofErr w:type="gramEnd"/>
      <w:r w:rsidR="00A326C9">
        <w:rPr>
          <w:rFonts w:asciiTheme="minorHAnsi" w:hAnsiTheme="minorHAnsi" w:cstheme="minorHAnsi"/>
        </w:rPr>
        <w:t>16699006833,,99595773200#</w:t>
      </w:r>
    </w:p>
    <w:p w14:paraId="1D08DA25" w14:textId="77777777" w:rsidR="007D3601" w:rsidRDefault="007D3601" w:rsidP="007D3601">
      <w:pPr>
        <w:pStyle w:val="Body"/>
        <w:jc w:val="center"/>
        <w:rPr>
          <w:rFonts w:asciiTheme="minorHAnsi" w:hAnsiTheme="minorHAnsi" w:cstheme="minorHAnsi"/>
        </w:rPr>
      </w:pPr>
    </w:p>
    <w:p w14:paraId="295C519A" w14:textId="18FEE5E0" w:rsidR="00357C79" w:rsidRDefault="007D3601" w:rsidP="007D3601">
      <w:pPr>
        <w:pStyle w:val="Bod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Members</w:t>
      </w:r>
      <w:r>
        <w:rPr>
          <w:rFonts w:asciiTheme="minorHAnsi" w:hAnsiTheme="minorHAnsi" w:cstheme="minorHAnsi"/>
        </w:rPr>
        <w:t xml:space="preserve">: Stephen Crow - President, Kim Morgan - Vice-President, Jessica Howard - Treasurer, Mark Mitsui - Secretary, Alan Unger, Richard Emery - Members At Large, Annette Mattson - Past President, Chris </w:t>
      </w:r>
      <w:proofErr w:type="spellStart"/>
      <w:r>
        <w:rPr>
          <w:rFonts w:asciiTheme="minorHAnsi" w:hAnsiTheme="minorHAnsi" w:cstheme="minorHAnsi"/>
        </w:rPr>
        <w:t>Breitmeyer</w:t>
      </w:r>
      <w:proofErr w:type="spellEnd"/>
      <w:r>
        <w:rPr>
          <w:rFonts w:asciiTheme="minorHAnsi" w:hAnsiTheme="minorHAnsi" w:cstheme="minorHAnsi"/>
        </w:rPr>
        <w:t xml:space="preserve">, Donna </w:t>
      </w:r>
      <w:proofErr w:type="spellStart"/>
      <w:r>
        <w:rPr>
          <w:rFonts w:asciiTheme="minorHAnsi" w:hAnsiTheme="minorHAnsi" w:cstheme="minorHAnsi"/>
        </w:rPr>
        <w:t>Lewelling</w:t>
      </w:r>
      <w:proofErr w:type="spellEnd"/>
      <w:r>
        <w:rPr>
          <w:rFonts w:asciiTheme="minorHAnsi" w:hAnsiTheme="minorHAnsi" w:cstheme="minorHAnsi"/>
        </w:rPr>
        <w:t xml:space="preserve"> - Ex Officio</w:t>
      </w:r>
      <w:r w:rsidR="003E2692">
        <w:rPr>
          <w:rFonts w:asciiTheme="minorHAnsi" w:hAnsiTheme="minorHAnsi" w:cstheme="minorHAnsi"/>
        </w:rPr>
        <w:t xml:space="preserve"> </w:t>
      </w:r>
      <w:r w:rsidR="00FE3626">
        <w:rPr>
          <w:rFonts w:asciiTheme="minorHAnsi" w:hAnsiTheme="minorHAnsi" w:cstheme="minorHAnsi"/>
        </w:rPr>
        <w:t>Members.</w:t>
      </w:r>
      <w:r>
        <w:rPr>
          <w:rFonts w:asciiTheme="minorHAnsi" w:hAnsiTheme="minorHAnsi" w:cstheme="minorHAnsi"/>
        </w:rPr>
        <w:t xml:space="preserve"> </w:t>
      </w:r>
    </w:p>
    <w:p w14:paraId="57D1FAB0" w14:textId="77777777" w:rsidR="00357C79" w:rsidRDefault="00357C79" w:rsidP="007D3601">
      <w:pPr>
        <w:pStyle w:val="Body"/>
        <w:rPr>
          <w:rFonts w:asciiTheme="minorHAnsi" w:hAnsiTheme="minorHAnsi" w:cstheme="minorHAnsi"/>
        </w:rPr>
      </w:pPr>
    </w:p>
    <w:p w14:paraId="373CE334" w14:textId="070019F3" w:rsidR="00BB77E9" w:rsidRDefault="00357C79" w:rsidP="007D3601">
      <w:pPr>
        <w:pStyle w:val="Body"/>
        <w:rPr>
          <w:rFonts w:asciiTheme="minorHAnsi" w:hAnsiTheme="minorHAnsi" w:cstheme="minorHAnsi"/>
        </w:rPr>
      </w:pPr>
      <w:r w:rsidRPr="00357C79">
        <w:rPr>
          <w:rFonts w:asciiTheme="minorHAnsi" w:hAnsiTheme="minorHAnsi" w:cstheme="minorHAnsi"/>
          <w:b/>
          <w:bCs/>
        </w:rPr>
        <w:t>OCCA Staff</w:t>
      </w:r>
      <w:r>
        <w:rPr>
          <w:rFonts w:asciiTheme="minorHAnsi" w:hAnsiTheme="minorHAnsi" w:cstheme="minorHAnsi"/>
        </w:rPr>
        <w:t>: Morgan Cowling,</w:t>
      </w:r>
      <w:r w:rsidR="007D3601">
        <w:rPr>
          <w:rFonts w:asciiTheme="minorHAnsi" w:hAnsiTheme="minorHAnsi" w:cstheme="minorHAnsi"/>
        </w:rPr>
        <w:t xml:space="preserve"> John Wykoff, Karen Smith, Katie Archambault</w:t>
      </w:r>
      <w:r w:rsidR="00BB77E9">
        <w:rPr>
          <w:rFonts w:asciiTheme="minorHAnsi" w:hAnsiTheme="minorHAnsi" w:cstheme="minorHAnsi"/>
        </w:rPr>
        <w:t xml:space="preserve">, Kim </w:t>
      </w:r>
      <w:proofErr w:type="spellStart"/>
      <w:r w:rsidR="00BB77E9">
        <w:rPr>
          <w:rFonts w:asciiTheme="minorHAnsi" w:hAnsiTheme="minorHAnsi" w:cstheme="minorHAnsi"/>
        </w:rPr>
        <w:t>Mattross</w:t>
      </w:r>
      <w:proofErr w:type="spellEnd"/>
    </w:p>
    <w:p w14:paraId="14B2B2F2" w14:textId="77777777" w:rsidR="009C36D5" w:rsidRPr="009C36D5" w:rsidRDefault="009C36D5" w:rsidP="007408E4">
      <w:pPr>
        <w:pStyle w:val="Body"/>
        <w:jc w:val="center"/>
        <w:rPr>
          <w:rFonts w:asciiTheme="minorHAnsi" w:hAnsiTheme="minorHAnsi" w:cstheme="minorHAnsi"/>
        </w:rPr>
      </w:pPr>
    </w:p>
    <w:p w14:paraId="67DE3F37" w14:textId="77777777" w:rsidR="009C36D5" w:rsidRDefault="009C36D5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165"/>
        <w:gridCol w:w="5580"/>
        <w:gridCol w:w="900"/>
        <w:gridCol w:w="2610"/>
      </w:tblGrid>
      <w:tr w:rsidR="00F124B9" w14:paraId="4ED2B0D0" w14:textId="77777777" w:rsidTr="00A57467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245A8208" w14:textId="77777777" w:rsidR="00F124B9" w:rsidRDefault="00F124B9" w:rsidP="00A57467">
            <w:pPr>
              <w:pStyle w:val="Body"/>
              <w:ind w:right="-285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3F3B3357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5D2D608D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ocket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30DDFA28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resenter</w:t>
            </w:r>
          </w:p>
        </w:tc>
      </w:tr>
      <w:tr w:rsidR="00F124B9" w14:paraId="496DECFC" w14:textId="77777777" w:rsidTr="00A57467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03D60511" w14:textId="77777777" w:rsidR="00F124B9" w:rsidRDefault="00F124B9" w:rsidP="00A57467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30am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448D0710" w14:textId="5FFDC911" w:rsidR="00F124B9" w:rsidRDefault="00F124B9" w:rsidP="007056CE">
            <w:pPr>
              <w:pStyle w:val="Body"/>
              <w:numPr>
                <w:ilvl w:val="0"/>
                <w:numId w:val="6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Welcome</w:t>
            </w:r>
            <w:r w:rsidR="0033280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&amp; Roll Call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7154B8E4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1BC2EB85" w14:textId="7BDD7C88" w:rsidR="00F124B9" w:rsidRDefault="00BB77E9" w:rsidP="00BB77E9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tephen Crow</w:t>
            </w:r>
            <w:r w:rsidR="0033280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, President</w:t>
            </w:r>
          </w:p>
          <w:p w14:paraId="5A45F8FD" w14:textId="193B2FE3" w:rsidR="00BB77E9" w:rsidRDefault="00BB77E9" w:rsidP="00BB77E9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Morgan Cowling</w:t>
            </w:r>
          </w:p>
        </w:tc>
      </w:tr>
      <w:tr w:rsidR="00F124B9" w14:paraId="56C26DAC" w14:textId="77777777" w:rsidTr="00A57467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192948AE" w14:textId="77777777" w:rsidR="00F124B9" w:rsidRDefault="00F124B9" w:rsidP="00A57467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35am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5FD5F97A" w14:textId="0C05D4C8" w:rsidR="00F124B9" w:rsidRDefault="00F124B9" w:rsidP="007056CE">
            <w:pPr>
              <w:pStyle w:val="Body"/>
              <w:numPr>
                <w:ilvl w:val="0"/>
                <w:numId w:val="6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Legislative Update</w:t>
            </w:r>
          </w:p>
          <w:p w14:paraId="2ED094FD" w14:textId="77777777" w:rsidR="00F124B9" w:rsidRPr="004A4D33" w:rsidRDefault="00F124B9" w:rsidP="00A57467">
            <w:pPr>
              <w:pStyle w:val="Body"/>
              <w:numPr>
                <w:ilvl w:val="0"/>
                <w:numId w:val="4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OCCA </w:t>
            </w:r>
            <w:r w:rsidRPr="004A4D33">
              <w:rPr>
                <w:rFonts w:ascii="Calibri" w:eastAsia="Calibri" w:hAnsi="Calibri" w:cs="Calibri"/>
                <w:sz w:val="22"/>
                <w:szCs w:val="22"/>
              </w:rPr>
              <w:t>Priorities review</w:t>
            </w:r>
          </w:p>
          <w:p w14:paraId="12F07552" w14:textId="77777777" w:rsidR="00F124B9" w:rsidRPr="004A4D33" w:rsidRDefault="00F124B9" w:rsidP="00A57467">
            <w:pPr>
              <w:pStyle w:val="Body"/>
              <w:numPr>
                <w:ilvl w:val="0"/>
                <w:numId w:val="4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4A4D33">
              <w:rPr>
                <w:rFonts w:ascii="Calibri" w:eastAsia="Calibri" w:hAnsi="Calibri" w:cs="Calibri"/>
                <w:sz w:val="22"/>
                <w:szCs w:val="22"/>
              </w:rPr>
              <w:t>Tuesday legislative calls</w:t>
            </w:r>
          </w:p>
          <w:p w14:paraId="2DD1823D" w14:textId="46F40CEC" w:rsidR="00F124B9" w:rsidRDefault="00F124B9" w:rsidP="00A57467">
            <w:pPr>
              <w:pStyle w:val="Body"/>
              <w:numPr>
                <w:ilvl w:val="0"/>
                <w:numId w:val="4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4A4D33">
              <w:rPr>
                <w:rFonts w:ascii="Calibri" w:eastAsia="Calibri" w:hAnsi="Calibri" w:cs="Calibri"/>
                <w:sz w:val="22"/>
                <w:szCs w:val="22"/>
              </w:rPr>
              <w:t>OCCA Board Endorsement of Future Ready Orego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(preview)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597E2185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56D8D078" w14:textId="77777777" w:rsidR="00F124B9" w:rsidRDefault="00F124B9" w:rsidP="00A57467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John Wykoff</w:t>
            </w:r>
          </w:p>
        </w:tc>
      </w:tr>
      <w:tr w:rsidR="00F124B9" w14:paraId="1C7A8A5E" w14:textId="77777777" w:rsidTr="00A57467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7BF656C4" w14:textId="77777777" w:rsidR="00F124B9" w:rsidRDefault="00F124B9" w:rsidP="00A57467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50am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0AD8208B" w14:textId="4EAE5A07" w:rsidR="007056CE" w:rsidRDefault="00F124B9" w:rsidP="007056CE">
            <w:pPr>
              <w:pStyle w:val="Body"/>
              <w:numPr>
                <w:ilvl w:val="0"/>
                <w:numId w:val="6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OCCA Conference Update</w:t>
            </w:r>
          </w:p>
          <w:p w14:paraId="290BB1A7" w14:textId="77777777" w:rsidR="007056CE" w:rsidRPr="00FE3626" w:rsidRDefault="00FE3626" w:rsidP="00FE3626">
            <w:pPr>
              <w:pStyle w:val="Body"/>
              <w:numPr>
                <w:ilvl w:val="1"/>
                <w:numId w:val="6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FE3626">
              <w:rPr>
                <w:rFonts w:ascii="Calibri" w:eastAsia="Calibri" w:hAnsi="Calibri" w:cs="Calibri"/>
                <w:sz w:val="22"/>
                <w:szCs w:val="22"/>
              </w:rPr>
              <w:t>Registration Update</w:t>
            </w:r>
          </w:p>
          <w:p w14:paraId="4D50E87D" w14:textId="6B198916" w:rsidR="00FE3626" w:rsidRPr="00FE3626" w:rsidRDefault="002467F3" w:rsidP="00FE3626">
            <w:pPr>
              <w:pStyle w:val="Body"/>
              <w:numPr>
                <w:ilvl w:val="1"/>
                <w:numId w:val="6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Conference </w:t>
            </w:r>
            <w:r w:rsidR="00FE3626" w:rsidRPr="00FE3626">
              <w:rPr>
                <w:rFonts w:ascii="Calibri" w:eastAsia="Calibri" w:hAnsi="Calibri" w:cs="Calibri"/>
                <w:sz w:val="22"/>
                <w:szCs w:val="22"/>
              </w:rPr>
              <w:t>COVID- Policy Review</w:t>
            </w:r>
            <w:r w:rsidR="00BB77E9">
              <w:rPr>
                <w:rFonts w:ascii="Calibri" w:eastAsia="Calibri" w:hAnsi="Calibri" w:cs="Calibri"/>
                <w:sz w:val="22"/>
                <w:szCs w:val="22"/>
              </w:rPr>
              <w:t xml:space="preserve"> (attached)</w:t>
            </w:r>
          </w:p>
          <w:p w14:paraId="346BA400" w14:textId="53E9D9AF" w:rsidR="00FE3626" w:rsidRPr="007056CE" w:rsidRDefault="00FE3626" w:rsidP="00FE3626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D69ADD6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14:paraId="07CE59DC" w14:textId="77777777" w:rsidR="00BB77E9" w:rsidRDefault="00BB77E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14:paraId="207F6526" w14:textId="036020A4" w:rsidR="00BB77E9" w:rsidRDefault="00BB77E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3CF2A300" w14:textId="77777777" w:rsidR="00FE3626" w:rsidRDefault="00FE3626" w:rsidP="00A57467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14:paraId="71E0EE86" w14:textId="77777777" w:rsidR="00F124B9" w:rsidRDefault="00F124B9" w:rsidP="00A57467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Casey White-</w:t>
            </w:r>
            <w:proofErr w:type="spellStart"/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Zollman</w:t>
            </w:r>
            <w:proofErr w:type="spellEnd"/>
          </w:p>
          <w:p w14:paraId="525831C7" w14:textId="30C0EF9E" w:rsidR="00FE3626" w:rsidRDefault="00FE3626" w:rsidP="00A57467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Morgan Cowling</w:t>
            </w:r>
          </w:p>
        </w:tc>
      </w:tr>
      <w:tr w:rsidR="00F124B9" w14:paraId="2EAF2E0A" w14:textId="77777777" w:rsidTr="00A57467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241B0148" w14:textId="49E09EA2" w:rsidR="00FE3626" w:rsidRDefault="002467F3" w:rsidP="00A57467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10am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7D16AA5D" w14:textId="77777777" w:rsidR="00F124B9" w:rsidRDefault="00F124B9" w:rsidP="007056CE">
            <w:pPr>
              <w:pStyle w:val="Body"/>
              <w:numPr>
                <w:ilvl w:val="0"/>
                <w:numId w:val="6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Review of the OCCA Board Meeting </w:t>
            </w:r>
          </w:p>
          <w:p w14:paraId="3B0CE56C" w14:textId="0EA8CEEA" w:rsidR="00BB77E9" w:rsidRDefault="00BB77E9" w:rsidP="00BB77E9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78CA37E6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00CF6054" w14:textId="63A619CC" w:rsidR="00F124B9" w:rsidRDefault="00F124B9" w:rsidP="00F124B9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Morgan Cowling</w:t>
            </w:r>
          </w:p>
        </w:tc>
      </w:tr>
      <w:tr w:rsidR="00F124B9" w14:paraId="40D3214A" w14:textId="77777777" w:rsidTr="00A57467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1185FFF7" w14:textId="4689E3AB" w:rsidR="00F124B9" w:rsidRDefault="002467F3" w:rsidP="00A57467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9:15am 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3D751534" w14:textId="77777777" w:rsidR="00F124B9" w:rsidRDefault="00FE3626" w:rsidP="007056CE">
            <w:pPr>
              <w:pStyle w:val="Body"/>
              <w:numPr>
                <w:ilvl w:val="0"/>
                <w:numId w:val="6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Member Services</w:t>
            </w:r>
            <w:r w:rsidR="00F124B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Committee Update</w:t>
            </w:r>
          </w:p>
          <w:p w14:paraId="5CB96CE6" w14:textId="6992BD4D" w:rsidR="00BB77E9" w:rsidRDefault="00BB77E9" w:rsidP="00BB77E9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5093A4A9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4B20B52B" w14:textId="0D376FC1" w:rsidR="00F124B9" w:rsidRDefault="00FE3626" w:rsidP="003E2692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Katie Archambault</w:t>
            </w:r>
          </w:p>
        </w:tc>
      </w:tr>
      <w:tr w:rsidR="00F124B9" w14:paraId="5970CBFC" w14:textId="77777777" w:rsidTr="00A57467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27B21AEA" w14:textId="05A31F5B" w:rsidR="00F124B9" w:rsidRDefault="00DD37CF" w:rsidP="00A57467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25am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5F2F7FF0" w14:textId="77777777" w:rsidR="00F124B9" w:rsidRDefault="00F124B9" w:rsidP="007056CE">
            <w:pPr>
              <w:pStyle w:val="Body"/>
              <w:numPr>
                <w:ilvl w:val="0"/>
                <w:numId w:val="6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Good of the Oder</w:t>
            </w:r>
          </w:p>
          <w:p w14:paraId="76BF5414" w14:textId="4FBB4AC0" w:rsidR="00BB77E9" w:rsidRDefault="00BB77E9" w:rsidP="00BB77E9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250971A3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7659431E" w14:textId="549022EC" w:rsidR="00F124B9" w:rsidRDefault="00F124B9" w:rsidP="00A57467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tephen Crow</w:t>
            </w:r>
            <w:r w:rsidR="0033280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President </w:t>
            </w:r>
          </w:p>
        </w:tc>
      </w:tr>
      <w:tr w:rsidR="00F124B9" w14:paraId="79CEDA93" w14:textId="77777777" w:rsidTr="00A57467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574E6693" w14:textId="77777777" w:rsidR="00F124B9" w:rsidRDefault="00F124B9" w:rsidP="00A57467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9:30am 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75C2020C" w14:textId="77777777" w:rsidR="00F124B9" w:rsidRDefault="00F124B9" w:rsidP="007056CE">
            <w:pPr>
              <w:pStyle w:val="Body"/>
              <w:numPr>
                <w:ilvl w:val="0"/>
                <w:numId w:val="6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djourn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2ED56EBC" w14:textId="77777777" w:rsidR="00F124B9" w:rsidRDefault="00F124B9" w:rsidP="00A57467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4D05FD2F" w14:textId="130B046A" w:rsidR="00F124B9" w:rsidRDefault="00F124B9" w:rsidP="00332806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tephen Crow</w:t>
            </w:r>
            <w:r w:rsidR="0033280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,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resident</w:t>
            </w:r>
          </w:p>
        </w:tc>
      </w:tr>
    </w:tbl>
    <w:p w14:paraId="575FE35F" w14:textId="77777777" w:rsidR="00CD26E9" w:rsidRDefault="00CD26E9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7401EEC7" w14:textId="093237F1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6698BE8A" w14:textId="0CD2917F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0524750E" w14:textId="77777777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59C46CEE" w14:textId="68E8E423" w:rsidR="006769AF" w:rsidRPr="006769AF" w:rsidRDefault="006769AF" w:rsidP="00DC1ACC">
      <w:pPr>
        <w:pStyle w:val="ListParagraph"/>
        <w:numPr>
          <w:ilvl w:val="0"/>
          <w:numId w:val="2"/>
        </w:numPr>
        <w:spacing w:after="0" w:line="240" w:lineRule="auto"/>
        <w:ind w:left="90" w:firstLine="0"/>
        <w:rPr>
          <w:rFonts w:cstheme="minorHAnsi"/>
          <w:vanish/>
          <w:sz w:val="24"/>
          <w:szCs w:val="24"/>
        </w:rPr>
      </w:pPr>
    </w:p>
    <w:sectPr w:rsidR="006769AF" w:rsidRPr="006769AF" w:rsidSect="005149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1440" w:bottom="72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03FE5" w14:textId="77777777" w:rsidR="00117CFF" w:rsidRDefault="00117CFF" w:rsidP="00F50733">
      <w:pPr>
        <w:spacing w:after="0" w:line="240" w:lineRule="auto"/>
      </w:pPr>
      <w:r>
        <w:separator/>
      </w:r>
    </w:p>
  </w:endnote>
  <w:endnote w:type="continuationSeparator" w:id="0">
    <w:p w14:paraId="1015BA40" w14:textId="77777777" w:rsidR="00117CFF" w:rsidRDefault="00117CFF" w:rsidP="00F50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5CB66" w14:textId="77777777" w:rsidR="00BB77E9" w:rsidRDefault="00BB77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852530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DE2969D" w14:textId="4A5F86C4" w:rsidR="006900A3" w:rsidRDefault="007F14D3">
        <w:pPr>
          <w:pStyle w:val="Footer"/>
        </w:pPr>
        <w:r w:rsidRPr="00514961">
          <w:rPr>
            <w:sz w:val="16"/>
            <w:szCs w:val="16"/>
          </w:rPr>
          <w:fldChar w:fldCharType="begin"/>
        </w:r>
        <w:r w:rsidRPr="00514961">
          <w:rPr>
            <w:sz w:val="16"/>
            <w:szCs w:val="16"/>
          </w:rPr>
          <w:instrText xml:space="preserve"> PAGE   \* MERGEFORMAT </w:instrText>
        </w:r>
        <w:r w:rsidRPr="00514961">
          <w:rPr>
            <w:sz w:val="16"/>
            <w:szCs w:val="16"/>
          </w:rPr>
          <w:fldChar w:fldCharType="separate"/>
        </w:r>
        <w:r w:rsidRPr="00514961">
          <w:rPr>
            <w:noProof/>
            <w:sz w:val="16"/>
            <w:szCs w:val="16"/>
          </w:rPr>
          <w:t>2</w:t>
        </w:r>
        <w:r w:rsidRPr="00514961">
          <w:rPr>
            <w:noProof/>
            <w:sz w:val="16"/>
            <w:szCs w:val="16"/>
          </w:rPr>
          <w:fldChar w:fldCharType="end"/>
        </w:r>
        <w:r w:rsidRPr="00514961">
          <w:rPr>
            <w:noProof/>
            <w:sz w:val="16"/>
            <w:szCs w:val="16"/>
          </w:rPr>
          <w:t xml:space="preserve"> </w:t>
        </w:r>
        <w:r w:rsidRPr="00514961">
          <w:rPr>
            <w:noProof/>
            <w:sz w:val="16"/>
            <w:szCs w:val="16"/>
          </w:rPr>
          <w:tab/>
        </w:r>
        <w:r w:rsidR="00A326C9">
          <w:rPr>
            <w:noProof/>
            <w:sz w:val="16"/>
            <w:szCs w:val="16"/>
          </w:rPr>
          <w:fldChar w:fldCharType="begin"/>
        </w:r>
        <w:r w:rsidR="00A326C9">
          <w:rPr>
            <w:noProof/>
            <w:sz w:val="16"/>
            <w:szCs w:val="16"/>
          </w:rPr>
          <w:instrText xml:space="preserve"> FILENAME \* MERGEFORMAT </w:instrText>
        </w:r>
        <w:r w:rsidR="00A326C9">
          <w:rPr>
            <w:noProof/>
            <w:sz w:val="16"/>
            <w:szCs w:val="16"/>
          </w:rPr>
          <w:fldChar w:fldCharType="separate"/>
        </w:r>
        <w:r w:rsidR="00A326C9">
          <w:rPr>
            <w:noProof/>
            <w:sz w:val="16"/>
            <w:szCs w:val="16"/>
          </w:rPr>
          <w:t>0</w:t>
        </w:r>
        <w:r w:rsidR="00636BC1">
          <w:rPr>
            <w:noProof/>
            <w:sz w:val="16"/>
            <w:szCs w:val="16"/>
          </w:rPr>
          <w:t>1</w:t>
        </w:r>
        <w:r w:rsidR="00A326C9">
          <w:rPr>
            <w:noProof/>
            <w:sz w:val="16"/>
            <w:szCs w:val="16"/>
          </w:rPr>
          <w:t>-</w:t>
        </w:r>
        <w:r w:rsidR="00636BC1">
          <w:rPr>
            <w:noProof/>
            <w:sz w:val="16"/>
            <w:szCs w:val="16"/>
          </w:rPr>
          <w:t>25</w:t>
        </w:r>
        <w:r w:rsidR="00A326C9">
          <w:rPr>
            <w:noProof/>
            <w:sz w:val="16"/>
            <w:szCs w:val="16"/>
          </w:rPr>
          <w:t>-2022 Exec Comm Agenda Draft v1.docx</w:t>
        </w:r>
        <w:r w:rsidR="00A326C9">
          <w:rPr>
            <w:noProof/>
            <w:sz w:val="16"/>
            <w:szCs w:val="1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BFFFF" w14:textId="77777777" w:rsidR="00BB77E9" w:rsidRDefault="00BB77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53321" w14:textId="77777777" w:rsidR="00117CFF" w:rsidRDefault="00117CFF" w:rsidP="00F50733">
      <w:pPr>
        <w:spacing w:after="0" w:line="240" w:lineRule="auto"/>
      </w:pPr>
      <w:r>
        <w:separator/>
      </w:r>
    </w:p>
  </w:footnote>
  <w:footnote w:type="continuationSeparator" w:id="0">
    <w:p w14:paraId="20B1056B" w14:textId="77777777" w:rsidR="00117CFF" w:rsidRDefault="00117CFF" w:rsidP="00F50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43558" w14:textId="1BB8F7C2" w:rsidR="00A326C9" w:rsidRDefault="00A326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151BD" w14:textId="22059722" w:rsidR="00F50733" w:rsidRPr="00BD524E" w:rsidRDefault="00F950D6">
    <w:pPr>
      <w:pStyle w:val="Head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7E40A977" wp14:editId="7397D2A2">
          <wp:extent cx="1257300" cy="5715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488" cy="571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50733">
      <w:rPr>
        <w:rFonts w:ascii="Arial" w:hAnsi="Arial" w:cs="Arial"/>
        <w:sz w:val="20"/>
        <w:szCs w:val="20"/>
      </w:rPr>
      <w:tab/>
    </w:r>
    <w:r w:rsidR="00F50733">
      <w:rPr>
        <w:rFonts w:ascii="Arial" w:hAnsi="Arial" w:cs="Arial"/>
        <w:sz w:val="20"/>
        <w:szCs w:val="20"/>
      </w:rPr>
      <w:tab/>
    </w:r>
    <w:r w:rsidR="00CD26E9">
      <w:rPr>
        <w:rFonts w:ascii="Arial" w:hAnsi="Arial" w:cs="Arial"/>
        <w:b/>
        <w:bCs/>
        <w:sz w:val="32"/>
        <w:szCs w:val="32"/>
      </w:rPr>
      <w:t>Executive Committee</w:t>
    </w:r>
    <w:r w:rsidR="00FA0510" w:rsidRPr="00BD524E">
      <w:rPr>
        <w:rFonts w:ascii="Arial" w:hAnsi="Arial" w:cs="Arial"/>
        <w:b/>
        <w:bCs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C8942" w14:textId="048FCD05" w:rsidR="00A326C9" w:rsidRDefault="00A32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7C48E4"/>
    <w:lvl w:ilvl="0">
      <w:start w:val="1"/>
      <w:numFmt w:val="bullet"/>
      <w:pStyle w:val="List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</w:abstractNum>
  <w:abstractNum w:abstractNumId="1" w15:restartNumberingAfterBreak="0">
    <w:nsid w:val="10BC36E2"/>
    <w:multiLevelType w:val="hybridMultilevel"/>
    <w:tmpl w:val="BBD8F3E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6E5059"/>
    <w:multiLevelType w:val="hybridMultilevel"/>
    <w:tmpl w:val="AD7E6F2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FD3BE8"/>
    <w:multiLevelType w:val="hybridMultilevel"/>
    <w:tmpl w:val="DC8C9B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C6023A"/>
    <w:multiLevelType w:val="hybridMultilevel"/>
    <w:tmpl w:val="4C663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93F4526"/>
    <w:multiLevelType w:val="hybridMultilevel"/>
    <w:tmpl w:val="0BAAC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TWzNDEzM7c0NDZT0lEKTi0uzszPAykwrgUAC2h/GywAAAA="/>
  </w:docVars>
  <w:rsids>
    <w:rsidRoot w:val="00DA2732"/>
    <w:rsid w:val="000101EB"/>
    <w:rsid w:val="00014C48"/>
    <w:rsid w:val="00033760"/>
    <w:rsid w:val="000521EF"/>
    <w:rsid w:val="000668A7"/>
    <w:rsid w:val="00072BF3"/>
    <w:rsid w:val="000741A6"/>
    <w:rsid w:val="00085579"/>
    <w:rsid w:val="000916FF"/>
    <w:rsid w:val="000B2519"/>
    <w:rsid w:val="000F6E26"/>
    <w:rsid w:val="00103927"/>
    <w:rsid w:val="00117CFF"/>
    <w:rsid w:val="001344EA"/>
    <w:rsid w:val="00136ECA"/>
    <w:rsid w:val="0014605D"/>
    <w:rsid w:val="001622A9"/>
    <w:rsid w:val="001649B7"/>
    <w:rsid w:val="001A4258"/>
    <w:rsid w:val="001B48C2"/>
    <w:rsid w:val="001C394E"/>
    <w:rsid w:val="001E16D1"/>
    <w:rsid w:val="00234938"/>
    <w:rsid w:val="00234CAE"/>
    <w:rsid w:val="00244C82"/>
    <w:rsid w:val="002467F3"/>
    <w:rsid w:val="0025171E"/>
    <w:rsid w:val="00253E1A"/>
    <w:rsid w:val="00266FE0"/>
    <w:rsid w:val="002751B9"/>
    <w:rsid w:val="00275F10"/>
    <w:rsid w:val="00286B48"/>
    <w:rsid w:val="002A1007"/>
    <w:rsid w:val="002A4B9E"/>
    <w:rsid w:val="002C108A"/>
    <w:rsid w:val="003013AE"/>
    <w:rsid w:val="003115EC"/>
    <w:rsid w:val="00330A82"/>
    <w:rsid w:val="00332806"/>
    <w:rsid w:val="00333284"/>
    <w:rsid w:val="003500EE"/>
    <w:rsid w:val="0035339F"/>
    <w:rsid w:val="00357C79"/>
    <w:rsid w:val="003608BE"/>
    <w:rsid w:val="003629C6"/>
    <w:rsid w:val="00366B09"/>
    <w:rsid w:val="003B33CD"/>
    <w:rsid w:val="003C37E7"/>
    <w:rsid w:val="003E2692"/>
    <w:rsid w:val="003E4E61"/>
    <w:rsid w:val="003F2879"/>
    <w:rsid w:val="00415BEA"/>
    <w:rsid w:val="00420F3B"/>
    <w:rsid w:val="00427A73"/>
    <w:rsid w:val="00484C72"/>
    <w:rsid w:val="0048609D"/>
    <w:rsid w:val="004A7513"/>
    <w:rsid w:val="004B1AD1"/>
    <w:rsid w:val="004C4038"/>
    <w:rsid w:val="004C464B"/>
    <w:rsid w:val="00504B45"/>
    <w:rsid w:val="00505275"/>
    <w:rsid w:val="00507E7B"/>
    <w:rsid w:val="00514961"/>
    <w:rsid w:val="0051499F"/>
    <w:rsid w:val="00532472"/>
    <w:rsid w:val="005433D9"/>
    <w:rsid w:val="00561808"/>
    <w:rsid w:val="005948C0"/>
    <w:rsid w:val="005A080D"/>
    <w:rsid w:val="005B43C9"/>
    <w:rsid w:val="005C643D"/>
    <w:rsid w:val="005D63AF"/>
    <w:rsid w:val="005E5985"/>
    <w:rsid w:val="005E6490"/>
    <w:rsid w:val="005F2BB1"/>
    <w:rsid w:val="0062419F"/>
    <w:rsid w:val="00624D6C"/>
    <w:rsid w:val="0063598D"/>
    <w:rsid w:val="00635F88"/>
    <w:rsid w:val="00636BC1"/>
    <w:rsid w:val="0065787D"/>
    <w:rsid w:val="00660CD9"/>
    <w:rsid w:val="00663625"/>
    <w:rsid w:val="006649F0"/>
    <w:rsid w:val="0067168D"/>
    <w:rsid w:val="006734A2"/>
    <w:rsid w:val="006769AF"/>
    <w:rsid w:val="00684926"/>
    <w:rsid w:val="006874F4"/>
    <w:rsid w:val="006900A3"/>
    <w:rsid w:val="006935FD"/>
    <w:rsid w:val="006C6F4E"/>
    <w:rsid w:val="006D1787"/>
    <w:rsid w:val="006D3223"/>
    <w:rsid w:val="006F3F5E"/>
    <w:rsid w:val="007056CE"/>
    <w:rsid w:val="00705732"/>
    <w:rsid w:val="00720017"/>
    <w:rsid w:val="00722807"/>
    <w:rsid w:val="00725CE0"/>
    <w:rsid w:val="007275F5"/>
    <w:rsid w:val="007408E4"/>
    <w:rsid w:val="00754843"/>
    <w:rsid w:val="00762927"/>
    <w:rsid w:val="00777461"/>
    <w:rsid w:val="00795F39"/>
    <w:rsid w:val="007B4E8B"/>
    <w:rsid w:val="007C135F"/>
    <w:rsid w:val="007C7C2A"/>
    <w:rsid w:val="007D2B1E"/>
    <w:rsid w:val="007D3601"/>
    <w:rsid w:val="007D4C37"/>
    <w:rsid w:val="007E79A0"/>
    <w:rsid w:val="007F028D"/>
    <w:rsid w:val="007F0845"/>
    <w:rsid w:val="007F14D3"/>
    <w:rsid w:val="007F4BB9"/>
    <w:rsid w:val="007F5040"/>
    <w:rsid w:val="008225BD"/>
    <w:rsid w:val="00822F96"/>
    <w:rsid w:val="0082321E"/>
    <w:rsid w:val="008267E9"/>
    <w:rsid w:val="00851E1B"/>
    <w:rsid w:val="00865813"/>
    <w:rsid w:val="00872F1D"/>
    <w:rsid w:val="00873989"/>
    <w:rsid w:val="008864E6"/>
    <w:rsid w:val="0089178E"/>
    <w:rsid w:val="008A2F67"/>
    <w:rsid w:val="008D1A63"/>
    <w:rsid w:val="008D49F0"/>
    <w:rsid w:val="00917452"/>
    <w:rsid w:val="00917BD8"/>
    <w:rsid w:val="009366A8"/>
    <w:rsid w:val="009405C8"/>
    <w:rsid w:val="009601A1"/>
    <w:rsid w:val="009669FF"/>
    <w:rsid w:val="00984908"/>
    <w:rsid w:val="009924D0"/>
    <w:rsid w:val="009A1A0C"/>
    <w:rsid w:val="009A6A9C"/>
    <w:rsid w:val="009C36D5"/>
    <w:rsid w:val="009D5BEE"/>
    <w:rsid w:val="00A02571"/>
    <w:rsid w:val="00A14662"/>
    <w:rsid w:val="00A30291"/>
    <w:rsid w:val="00A326C9"/>
    <w:rsid w:val="00A4291B"/>
    <w:rsid w:val="00A5381F"/>
    <w:rsid w:val="00A56580"/>
    <w:rsid w:val="00A67ABB"/>
    <w:rsid w:val="00A76DB2"/>
    <w:rsid w:val="00A81BE1"/>
    <w:rsid w:val="00A942A6"/>
    <w:rsid w:val="00AA07EB"/>
    <w:rsid w:val="00AA0FC3"/>
    <w:rsid w:val="00AC3D36"/>
    <w:rsid w:val="00AD0ABA"/>
    <w:rsid w:val="00AD1350"/>
    <w:rsid w:val="00B02682"/>
    <w:rsid w:val="00B22ED9"/>
    <w:rsid w:val="00B60BEA"/>
    <w:rsid w:val="00B65D29"/>
    <w:rsid w:val="00B969B0"/>
    <w:rsid w:val="00BA219C"/>
    <w:rsid w:val="00BB0232"/>
    <w:rsid w:val="00BB77E9"/>
    <w:rsid w:val="00BC6527"/>
    <w:rsid w:val="00BC7BD7"/>
    <w:rsid w:val="00BD524E"/>
    <w:rsid w:val="00BD71AB"/>
    <w:rsid w:val="00BF4EE9"/>
    <w:rsid w:val="00C22D20"/>
    <w:rsid w:val="00C633E7"/>
    <w:rsid w:val="00C73F30"/>
    <w:rsid w:val="00C9529F"/>
    <w:rsid w:val="00CB6A2E"/>
    <w:rsid w:val="00CD26E9"/>
    <w:rsid w:val="00CD3C2F"/>
    <w:rsid w:val="00CD709D"/>
    <w:rsid w:val="00D02115"/>
    <w:rsid w:val="00D0751E"/>
    <w:rsid w:val="00D357EF"/>
    <w:rsid w:val="00D3642F"/>
    <w:rsid w:val="00D56CD7"/>
    <w:rsid w:val="00D57C69"/>
    <w:rsid w:val="00D66049"/>
    <w:rsid w:val="00D74107"/>
    <w:rsid w:val="00D82932"/>
    <w:rsid w:val="00D84E92"/>
    <w:rsid w:val="00D85EC7"/>
    <w:rsid w:val="00D92450"/>
    <w:rsid w:val="00DA2732"/>
    <w:rsid w:val="00DC1ACC"/>
    <w:rsid w:val="00DD37CF"/>
    <w:rsid w:val="00DD4127"/>
    <w:rsid w:val="00E0579A"/>
    <w:rsid w:val="00E05D0C"/>
    <w:rsid w:val="00E1248A"/>
    <w:rsid w:val="00E166A7"/>
    <w:rsid w:val="00E27E37"/>
    <w:rsid w:val="00E33CA4"/>
    <w:rsid w:val="00E40D0B"/>
    <w:rsid w:val="00E51723"/>
    <w:rsid w:val="00E77099"/>
    <w:rsid w:val="00E81E93"/>
    <w:rsid w:val="00E92099"/>
    <w:rsid w:val="00EB0780"/>
    <w:rsid w:val="00EC3641"/>
    <w:rsid w:val="00EC4751"/>
    <w:rsid w:val="00ED11BF"/>
    <w:rsid w:val="00ED2E9D"/>
    <w:rsid w:val="00EE37D1"/>
    <w:rsid w:val="00EF2A8D"/>
    <w:rsid w:val="00F0598F"/>
    <w:rsid w:val="00F124B9"/>
    <w:rsid w:val="00F24513"/>
    <w:rsid w:val="00F27191"/>
    <w:rsid w:val="00F375CD"/>
    <w:rsid w:val="00F50733"/>
    <w:rsid w:val="00F54B00"/>
    <w:rsid w:val="00F62017"/>
    <w:rsid w:val="00F62ED4"/>
    <w:rsid w:val="00F74C74"/>
    <w:rsid w:val="00F77555"/>
    <w:rsid w:val="00F801D4"/>
    <w:rsid w:val="00F8453B"/>
    <w:rsid w:val="00F87CA6"/>
    <w:rsid w:val="00F87FFA"/>
    <w:rsid w:val="00F950D6"/>
    <w:rsid w:val="00F96F44"/>
    <w:rsid w:val="00FA0510"/>
    <w:rsid w:val="00FA42B8"/>
    <w:rsid w:val="00FA4B60"/>
    <w:rsid w:val="00FB38CA"/>
    <w:rsid w:val="00FB723D"/>
    <w:rsid w:val="00FE0107"/>
    <w:rsid w:val="00FE0CA4"/>
    <w:rsid w:val="00FE3626"/>
    <w:rsid w:val="00FE3682"/>
    <w:rsid w:val="00FE5F6B"/>
    <w:rsid w:val="00FF5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20310"/>
  <w15:chartTrackingRefBased/>
  <w15:docId w15:val="{624C3B30-C160-4075-880F-6663ECC1B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733"/>
  </w:style>
  <w:style w:type="paragraph" w:styleId="Footer">
    <w:name w:val="footer"/>
    <w:basedOn w:val="Normal"/>
    <w:link w:val="Foot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733"/>
  </w:style>
  <w:style w:type="table" w:styleId="TableGrid">
    <w:name w:val="Table Grid"/>
    <w:basedOn w:val="TableNormal"/>
    <w:uiPriority w:val="39"/>
    <w:rsid w:val="00F50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0733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02682"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FE5F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13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13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13AE"/>
    <w:rPr>
      <w:color w:val="954F72" w:themeColor="followedHyperlink"/>
      <w:u w:val="single"/>
    </w:rPr>
  </w:style>
  <w:style w:type="character" w:customStyle="1" w:styleId="e2ma-style">
    <w:name w:val="e2ma-style"/>
    <w:basedOn w:val="DefaultParagraphFont"/>
    <w:rsid w:val="00F375CD"/>
  </w:style>
  <w:style w:type="paragraph" w:customStyle="1" w:styleId="Body">
    <w:name w:val="Body"/>
    <w:rsid w:val="00A942A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97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5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uecc.zoom.us/j/9959577320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55773-4C79-4232-921B-8FFDFC9A4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</dc:creator>
  <cp:keywords/>
  <dc:description/>
  <cp:lastModifiedBy>Morgan Cowling</cp:lastModifiedBy>
  <cp:revision>3</cp:revision>
  <cp:lastPrinted>2020-01-30T18:43:00Z</cp:lastPrinted>
  <dcterms:created xsi:type="dcterms:W3CDTF">2022-01-27T05:06:00Z</dcterms:created>
  <dcterms:modified xsi:type="dcterms:W3CDTF">2022-01-27T19:28:00Z</dcterms:modified>
</cp:coreProperties>
</file>